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860C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866935C" w:rsidR="0082223F" w:rsidRDefault="0082223F" w:rsidP="0082223F">
      <w:pPr>
        <w:pStyle w:val="Title"/>
      </w:pPr>
      <w:r>
        <w:t xml:space="preserve">Week </w:t>
      </w:r>
      <w:r w:rsidR="00FB592B">
        <w:t>5</w:t>
      </w:r>
      <w:r>
        <w:t xml:space="preserve">: </w:t>
      </w:r>
      <w:r w:rsidR="00FB592B">
        <w:t>Qualitative Analysis of Wallstreet B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258CF41D" w:rsidR="00CB25E9" w:rsidRDefault="00FB592B" w:rsidP="0082223F">
      <w:pPr>
        <w:jc w:val="center"/>
      </w:pPr>
      <w:r>
        <w:t>January 2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7476764" w:rsidR="0082223F" w:rsidRDefault="00D24577" w:rsidP="005B7079">
      <w:pPr>
        <w:pStyle w:val="Heading1"/>
      </w:pPr>
      <w:r>
        <w:lastRenderedPageBreak/>
        <w:t>Qualitative Analysis of Wallstreet Bets</w:t>
      </w:r>
    </w:p>
    <w:p w14:paraId="00F436A3" w14:textId="6FA8D8B4" w:rsidR="003905BB" w:rsidRDefault="00D24577" w:rsidP="00D24577">
      <w:r>
        <w:tab/>
        <w:t>Wallstreet Bets (WSB) is a self-described community of “2.1 million degenerates” that is “like 4chan found a Bloomberg Terminal</w:t>
      </w:r>
      <w:sdt>
        <w:sdtPr>
          <w:id w:val="-387192508"/>
          <w:citation/>
        </w:sdtPr>
        <w:sdtContent>
          <w:r>
            <w:fldChar w:fldCharType="begin"/>
          </w:r>
          <w:r>
            <w:instrText xml:space="preserve"> CITATION WSB21 \l 1033 </w:instrText>
          </w:r>
          <w:r>
            <w:fldChar w:fldCharType="separate"/>
          </w:r>
          <w:r>
            <w:rPr>
              <w:noProof/>
            </w:rPr>
            <w:t xml:space="preserve"> (WSBMod, 2021)</w:t>
          </w:r>
          <w:r>
            <w:fldChar w:fldCharType="end"/>
          </w:r>
        </w:sdtContent>
      </w:sdt>
      <w:r>
        <w:t xml:space="preserve">.”  Members of this subreddit </w:t>
      </w:r>
      <w:r w:rsidR="00E61EAD">
        <w:t>share their investment strategies via memes that integrate their unique vocabulary</w:t>
      </w:r>
      <w:r w:rsidR="003905BB">
        <w:t xml:space="preserve"> (see Table 1)</w:t>
      </w:r>
      <w:r w:rsidR="00E61EAD">
        <w:t>.</w:t>
      </w:r>
      <w:r w:rsidR="003905BB">
        <w:t xml:space="preserve">  There is value in understanding this group as they represent the retail investor voice.  Their large group also deploys highly leveraged strategies by purchasing hundreds of inexpensive call options.  For instance, they have recently banded together to push GameStop from $25 to $78</w:t>
      </w:r>
      <w:sdt>
        <w:sdtPr>
          <w:id w:val="456994698"/>
          <w:citation/>
        </w:sdtPr>
        <w:sdtContent>
          <w:r w:rsidR="003905BB">
            <w:fldChar w:fldCharType="begin"/>
          </w:r>
          <w:r w:rsidR="003905BB">
            <w:instrText xml:space="preserve"> CITATION Ven20 \l 1033 </w:instrText>
          </w:r>
          <w:r w:rsidR="003905BB">
            <w:fldChar w:fldCharType="separate"/>
          </w:r>
          <w:r w:rsidR="003905BB">
            <w:rPr>
              <w:noProof/>
            </w:rPr>
            <w:t xml:space="preserve"> (Vena, 2020)</w:t>
          </w:r>
          <w:r w:rsidR="003905BB">
            <w:fldChar w:fldCharType="end"/>
          </w:r>
        </w:sdtContent>
      </w:sdt>
      <w:r w:rsidR="003905BB">
        <w:t>.</w:t>
      </w:r>
    </w:p>
    <w:p w14:paraId="32B7A90E" w14:textId="353D39D4" w:rsidR="003905BB" w:rsidRDefault="003905BB" w:rsidP="003905BB">
      <w:pPr>
        <w:pStyle w:val="Caption"/>
      </w:pPr>
      <w:r>
        <w:t>Table 1: Example Phrases</w:t>
      </w:r>
      <w:r w:rsidR="00E61EAD">
        <w:t xml:space="preserve">  </w:t>
      </w:r>
    </w:p>
    <w:tbl>
      <w:tblPr>
        <w:tblStyle w:val="GridTable4"/>
        <w:tblW w:w="0" w:type="auto"/>
        <w:tblLook w:val="04A0" w:firstRow="1" w:lastRow="0" w:firstColumn="1" w:lastColumn="0" w:noHBand="0" w:noVBand="1"/>
      </w:tblPr>
      <w:tblGrid>
        <w:gridCol w:w="3120"/>
        <w:gridCol w:w="2898"/>
        <w:gridCol w:w="3332"/>
      </w:tblGrid>
      <w:tr w:rsidR="003905BB" w14:paraId="799F5B8C" w14:textId="77777777" w:rsidTr="003D19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27AEA08E" w14:textId="239E963C" w:rsidR="003905BB" w:rsidRDefault="003905BB" w:rsidP="003905BB">
            <w:pPr>
              <w:jc w:val="center"/>
            </w:pPr>
            <w:r>
              <w:t>Phase</w:t>
            </w:r>
          </w:p>
        </w:tc>
        <w:tc>
          <w:tcPr>
            <w:tcW w:w="2898" w:type="dxa"/>
          </w:tcPr>
          <w:p w14:paraId="044156DE" w14:textId="0891D6C7" w:rsidR="003905BB" w:rsidRDefault="003905BB" w:rsidP="003905BB">
            <w:pPr>
              <w:jc w:val="center"/>
              <w:cnfStyle w:val="100000000000" w:firstRow="1" w:lastRow="0" w:firstColumn="0" w:lastColumn="0" w:oddVBand="0" w:evenVBand="0" w:oddHBand="0" w:evenHBand="0" w:firstRowFirstColumn="0" w:firstRowLastColumn="0" w:lastRowFirstColumn="0" w:lastRowLastColumn="0"/>
            </w:pPr>
            <w:r>
              <w:t>Translation</w:t>
            </w:r>
          </w:p>
        </w:tc>
        <w:tc>
          <w:tcPr>
            <w:tcW w:w="3332" w:type="dxa"/>
          </w:tcPr>
          <w:p w14:paraId="715233EF" w14:textId="6DCBC5FC" w:rsidR="003905BB" w:rsidRDefault="003905BB" w:rsidP="003905BB">
            <w:pPr>
              <w:jc w:val="center"/>
              <w:cnfStyle w:val="100000000000" w:firstRow="1" w:lastRow="0" w:firstColumn="0" w:lastColumn="0" w:oddVBand="0" w:evenVBand="0" w:oddHBand="0" w:evenHBand="0" w:firstRowFirstColumn="0" w:firstRowLastColumn="0" w:lastRowFirstColumn="0" w:lastRowLastColumn="0"/>
            </w:pPr>
            <w:r>
              <w:t>Use-Case</w:t>
            </w:r>
          </w:p>
        </w:tc>
      </w:tr>
      <w:tr w:rsidR="003905BB" w14:paraId="0C66D8FF"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7187F049" w14:textId="3555DC7B" w:rsidR="003905BB" w:rsidRPr="003D195C" w:rsidRDefault="003905BB" w:rsidP="00D24577">
            <w:pPr>
              <w:rPr>
                <w:b w:val="0"/>
                <w:bCs w:val="0"/>
              </w:rPr>
            </w:pPr>
            <w:r w:rsidRPr="003D195C">
              <w:rPr>
                <w:b w:val="0"/>
                <w:bCs w:val="0"/>
              </w:rPr>
              <w:t xml:space="preserve">OP just </w:t>
            </w:r>
            <w:proofErr w:type="spellStart"/>
            <w:r w:rsidRPr="003D195C">
              <w:rPr>
                <w:b w:val="0"/>
                <w:bCs w:val="0"/>
              </w:rPr>
              <w:t>YOLO’d</w:t>
            </w:r>
            <w:proofErr w:type="spellEnd"/>
            <w:r w:rsidRPr="003D195C">
              <w:rPr>
                <w:b w:val="0"/>
                <w:bCs w:val="0"/>
              </w:rPr>
              <w:t xml:space="preserve"> GME</w:t>
            </w:r>
          </w:p>
        </w:tc>
        <w:tc>
          <w:tcPr>
            <w:tcW w:w="2898" w:type="dxa"/>
          </w:tcPr>
          <w:p w14:paraId="09F7EB77" w14:textId="76730D1A" w:rsidR="003905BB" w:rsidRDefault="003905BB" w:rsidP="00D24577">
            <w:pPr>
              <w:cnfStyle w:val="000000100000" w:firstRow="0" w:lastRow="0" w:firstColumn="0" w:lastColumn="0" w:oddVBand="0" w:evenVBand="0" w:oddHBand="1" w:evenHBand="0" w:firstRowFirstColumn="0" w:firstRowLastColumn="0" w:lastRowFirstColumn="0" w:lastRowLastColumn="0"/>
            </w:pPr>
            <w:r>
              <w:t xml:space="preserve">The original poster put their life savings into </w:t>
            </w:r>
            <w:proofErr w:type="spellStart"/>
            <w:r>
              <w:t>Gamestop</w:t>
            </w:r>
            <w:proofErr w:type="spellEnd"/>
          </w:p>
        </w:tc>
        <w:tc>
          <w:tcPr>
            <w:tcW w:w="3332" w:type="dxa"/>
          </w:tcPr>
          <w:p w14:paraId="071A060D" w14:textId="27BB1113" w:rsidR="003905BB" w:rsidRDefault="003905BB" w:rsidP="00D24577">
            <w:pPr>
              <w:cnfStyle w:val="000000100000" w:firstRow="0" w:lastRow="0" w:firstColumn="0" w:lastColumn="0" w:oddVBand="0" w:evenVBand="0" w:oddHBand="1" w:evenHBand="0" w:firstRowFirstColumn="0" w:firstRowLastColumn="0" w:lastRowFirstColumn="0" w:lastRowLastColumn="0"/>
            </w:pPr>
            <w:r>
              <w:t>Describe</w:t>
            </w:r>
            <w:r w:rsidR="0093310B">
              <w:t>s</w:t>
            </w:r>
            <w:r>
              <w:t xml:space="preserve"> an ultra-</w:t>
            </w:r>
            <w:proofErr w:type="gramStart"/>
            <w:r>
              <w:t>high risk</w:t>
            </w:r>
            <w:proofErr w:type="gramEnd"/>
            <w:r>
              <w:t xml:space="preserve"> bet</w:t>
            </w:r>
          </w:p>
        </w:tc>
      </w:tr>
      <w:tr w:rsidR="003905BB" w14:paraId="0A35C523" w14:textId="77777777" w:rsidTr="003D195C">
        <w:tc>
          <w:tcPr>
            <w:cnfStyle w:val="001000000000" w:firstRow="0" w:lastRow="0" w:firstColumn="1" w:lastColumn="0" w:oddVBand="0" w:evenVBand="0" w:oddHBand="0" w:evenHBand="0" w:firstRowFirstColumn="0" w:firstRowLastColumn="0" w:lastRowFirstColumn="0" w:lastRowLastColumn="0"/>
            <w:tcW w:w="3120" w:type="dxa"/>
          </w:tcPr>
          <w:p w14:paraId="6371C8BA" w14:textId="1A744996" w:rsidR="003905BB" w:rsidRPr="003D195C" w:rsidRDefault="003905BB" w:rsidP="00D24577">
            <w:pPr>
              <w:rPr>
                <w:b w:val="0"/>
                <w:bCs w:val="0"/>
              </w:rPr>
            </w:pPr>
            <w:r w:rsidRPr="003D195C">
              <w:rPr>
                <w:b w:val="0"/>
                <w:bCs w:val="0"/>
              </w:rPr>
              <w:t>This is the way</w:t>
            </w:r>
          </w:p>
        </w:tc>
        <w:tc>
          <w:tcPr>
            <w:tcW w:w="2898" w:type="dxa"/>
          </w:tcPr>
          <w:p w14:paraId="1F2E6C80" w14:textId="4F523E4E" w:rsidR="003905BB" w:rsidRDefault="003905BB" w:rsidP="00D24577">
            <w:pPr>
              <w:cnfStyle w:val="000000000000" w:firstRow="0" w:lastRow="0" w:firstColumn="0" w:lastColumn="0" w:oddVBand="0" w:evenVBand="0" w:oddHBand="0" w:evenHBand="0" w:firstRowFirstColumn="0" w:firstRowLastColumn="0" w:lastRowFirstColumn="0" w:lastRowLastColumn="0"/>
            </w:pPr>
            <w:r>
              <w:t>I approve</w:t>
            </w:r>
          </w:p>
        </w:tc>
        <w:tc>
          <w:tcPr>
            <w:tcW w:w="3332" w:type="dxa"/>
          </w:tcPr>
          <w:p w14:paraId="530537AD" w14:textId="54B3C33B" w:rsidR="003905BB" w:rsidRDefault="003905BB" w:rsidP="00D24577">
            <w:pPr>
              <w:cnfStyle w:val="000000000000" w:firstRow="0" w:lastRow="0" w:firstColumn="0" w:lastColumn="0" w:oddVBand="0" w:evenVBand="0" w:oddHBand="0" w:evenHBand="0" w:firstRowFirstColumn="0" w:firstRowLastColumn="0" w:lastRowFirstColumn="0" w:lastRowLastColumn="0"/>
            </w:pPr>
            <w:r>
              <w:t>Positive response to a comment</w:t>
            </w:r>
          </w:p>
        </w:tc>
      </w:tr>
      <w:tr w:rsidR="003905BB" w14:paraId="6997E193"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58980511" w14:textId="172637E3" w:rsidR="003905BB" w:rsidRPr="003D195C" w:rsidRDefault="003905BB" w:rsidP="00D24577">
            <w:pPr>
              <w:rPr>
                <w:b w:val="0"/>
                <w:bCs w:val="0"/>
              </w:rPr>
            </w:pPr>
            <w:r w:rsidRPr="003D195C">
              <w:rPr>
                <w:b w:val="0"/>
                <w:bCs w:val="0"/>
              </w:rPr>
              <w:t>Stonks only go up</w:t>
            </w:r>
          </w:p>
        </w:tc>
        <w:tc>
          <w:tcPr>
            <w:tcW w:w="2898" w:type="dxa"/>
          </w:tcPr>
          <w:p w14:paraId="5B073285" w14:textId="3515A59D" w:rsidR="003905BB" w:rsidRDefault="003905BB" w:rsidP="00D24577">
            <w:pPr>
              <w:cnfStyle w:val="000000100000" w:firstRow="0" w:lastRow="0" w:firstColumn="0" w:lastColumn="0" w:oddVBand="0" w:evenVBand="0" w:oddHBand="1" w:evenHBand="0" w:firstRowFirstColumn="0" w:firstRowLastColumn="0" w:lastRowFirstColumn="0" w:lastRowLastColumn="0"/>
            </w:pPr>
            <w:r>
              <w:t>You are mistaken</w:t>
            </w:r>
          </w:p>
        </w:tc>
        <w:tc>
          <w:tcPr>
            <w:tcW w:w="3332" w:type="dxa"/>
          </w:tcPr>
          <w:p w14:paraId="3E29EDE3" w14:textId="1E809A50" w:rsidR="003905BB" w:rsidRDefault="0093310B" w:rsidP="00D24577">
            <w:pPr>
              <w:cnfStyle w:val="000000100000" w:firstRow="0" w:lastRow="0" w:firstColumn="0" w:lastColumn="0" w:oddVBand="0" w:evenVBand="0" w:oddHBand="1" w:evenHBand="0" w:firstRowFirstColumn="0" w:firstRowLastColumn="0" w:lastRowFirstColumn="0" w:lastRowLastColumn="0"/>
            </w:pPr>
            <w:r>
              <w:t>A n</w:t>
            </w:r>
            <w:r w:rsidR="003905BB">
              <w:t>egative response to a comment</w:t>
            </w:r>
          </w:p>
        </w:tc>
      </w:tr>
      <w:tr w:rsidR="003905BB" w14:paraId="680C5A3F" w14:textId="77777777" w:rsidTr="003D195C">
        <w:tc>
          <w:tcPr>
            <w:cnfStyle w:val="001000000000" w:firstRow="0" w:lastRow="0" w:firstColumn="1" w:lastColumn="0" w:oddVBand="0" w:evenVBand="0" w:oddHBand="0" w:evenHBand="0" w:firstRowFirstColumn="0" w:firstRowLastColumn="0" w:lastRowFirstColumn="0" w:lastRowLastColumn="0"/>
            <w:tcW w:w="3120" w:type="dxa"/>
          </w:tcPr>
          <w:p w14:paraId="346694C8" w14:textId="602EB7F5" w:rsidR="003905BB" w:rsidRPr="003D195C" w:rsidRDefault="003905BB" w:rsidP="00D24577">
            <w:pPr>
              <w:rPr>
                <w:b w:val="0"/>
                <w:bCs w:val="0"/>
              </w:rPr>
            </w:pPr>
            <w:r w:rsidRPr="003D195C">
              <w:rPr>
                <w:b w:val="0"/>
                <w:bCs w:val="0"/>
              </w:rPr>
              <w:t>The autism is strong with this one</w:t>
            </w:r>
          </w:p>
        </w:tc>
        <w:tc>
          <w:tcPr>
            <w:tcW w:w="2898" w:type="dxa"/>
          </w:tcPr>
          <w:p w14:paraId="5E667EBE" w14:textId="67F38164" w:rsidR="003905BB" w:rsidRDefault="003905BB" w:rsidP="00D24577">
            <w:pPr>
              <w:cnfStyle w:val="000000000000" w:firstRow="0" w:lastRow="0" w:firstColumn="0" w:lastColumn="0" w:oddVBand="0" w:evenVBand="0" w:oddHBand="0" w:evenHBand="0" w:firstRowFirstColumn="0" w:firstRowLastColumn="0" w:lastRowFirstColumn="0" w:lastRowLastColumn="0"/>
            </w:pPr>
            <w:r>
              <w:t>Promote this user to a moderator</w:t>
            </w:r>
          </w:p>
        </w:tc>
        <w:tc>
          <w:tcPr>
            <w:tcW w:w="3332" w:type="dxa"/>
          </w:tcPr>
          <w:p w14:paraId="1D1920CF" w14:textId="6C0BE9F4" w:rsidR="003905BB" w:rsidRDefault="0093310B" w:rsidP="00D24577">
            <w:pPr>
              <w:cnfStyle w:val="000000000000" w:firstRow="0" w:lastRow="0" w:firstColumn="0" w:lastColumn="0" w:oddVBand="0" w:evenVBand="0" w:oddHBand="0" w:evenHBand="0" w:firstRowFirstColumn="0" w:firstRowLastColumn="0" w:lastRowFirstColumn="0" w:lastRowLastColumn="0"/>
            </w:pPr>
            <w:r>
              <w:t>A p</w:t>
            </w:r>
            <w:r w:rsidR="003905BB">
              <w:t>ositive or negative response</w:t>
            </w:r>
          </w:p>
        </w:tc>
      </w:tr>
      <w:tr w:rsidR="003905BB" w14:paraId="14E71BB5"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7606FF29" w14:textId="7495AF2B" w:rsidR="003905BB" w:rsidRPr="003D195C" w:rsidRDefault="003905BB" w:rsidP="00D24577">
            <w:pPr>
              <w:rPr>
                <w:b w:val="0"/>
                <w:bCs w:val="0"/>
              </w:rPr>
            </w:pPr>
            <w:r w:rsidRPr="003D195C">
              <w:rPr>
                <w:b w:val="0"/>
                <w:bCs w:val="0"/>
              </w:rPr>
              <w:t>Loss Porn</w:t>
            </w:r>
          </w:p>
        </w:tc>
        <w:tc>
          <w:tcPr>
            <w:tcW w:w="2898" w:type="dxa"/>
          </w:tcPr>
          <w:p w14:paraId="0577B093" w14:textId="4C462B5F" w:rsidR="003905BB" w:rsidRDefault="003905BB" w:rsidP="00D24577">
            <w:pPr>
              <w:cnfStyle w:val="000000100000" w:firstRow="0" w:lastRow="0" w:firstColumn="0" w:lastColumn="0" w:oddVBand="0" w:evenVBand="0" w:oddHBand="1" w:evenHBand="0" w:firstRowFirstColumn="0" w:firstRowLastColumn="0" w:lastRowFirstColumn="0" w:lastRowLastColumn="0"/>
            </w:pPr>
            <w:r>
              <w:t>Sharing evidence of a failed YOLO</w:t>
            </w:r>
          </w:p>
        </w:tc>
        <w:tc>
          <w:tcPr>
            <w:tcW w:w="3332" w:type="dxa"/>
          </w:tcPr>
          <w:p w14:paraId="5BBDA170" w14:textId="286AE40A" w:rsidR="003905BB" w:rsidRDefault="0093310B" w:rsidP="00D24577">
            <w:pPr>
              <w:cnfStyle w:val="000000100000" w:firstRow="0" w:lastRow="0" w:firstColumn="0" w:lastColumn="0" w:oddVBand="0" w:evenVBand="0" w:oddHBand="1" w:evenHBand="0" w:firstRowFirstColumn="0" w:firstRowLastColumn="0" w:lastRowFirstColumn="0" w:lastRowLastColumn="0"/>
            </w:pPr>
            <w:r>
              <w:t>A m</w:t>
            </w:r>
            <w:r w:rsidR="003905BB">
              <w:t xml:space="preserve">ember has lost </w:t>
            </w:r>
            <w:proofErr w:type="gramStart"/>
            <w:r w:rsidR="003905BB">
              <w:t>all of</w:t>
            </w:r>
            <w:proofErr w:type="gramEnd"/>
            <w:r w:rsidR="003905BB">
              <w:t xml:space="preserve"> their money</w:t>
            </w:r>
          </w:p>
        </w:tc>
      </w:tr>
    </w:tbl>
    <w:p w14:paraId="39565F70" w14:textId="03B7CB5F" w:rsidR="00D24577" w:rsidRDefault="00D24577" w:rsidP="003905BB"/>
    <w:p w14:paraId="3D01C085" w14:textId="2F91DDA4" w:rsidR="003905BB" w:rsidRDefault="003905BB" w:rsidP="00820992">
      <w:pPr>
        <w:pStyle w:val="Heading1"/>
      </w:pPr>
      <w:r>
        <w:t>Problem Statement</w:t>
      </w:r>
    </w:p>
    <w:p w14:paraId="2033675E" w14:textId="1B75DC1D" w:rsidR="001E3082" w:rsidRDefault="001E3082" w:rsidP="001E3082">
      <w:r>
        <w:tab/>
        <w:t>A formal analysis of the community does not exist, and this introduces challenges in understanding internal structures.  For example, Hertz Rentals was entering into bankruptcy in June 2020, until WSB began promoting its stock, raising its value 825%, and enabling a path forward</w:t>
      </w:r>
      <w:sdt>
        <w:sdtPr>
          <w:id w:val="1098452024"/>
          <w:citation/>
        </w:sdtPr>
        <w:sdtContent>
          <w:r>
            <w:fldChar w:fldCharType="begin"/>
          </w:r>
          <w:r>
            <w:instrText xml:space="preserve"> CITATION Fox20 \l 1033 </w:instrText>
          </w:r>
          <w:r>
            <w:fldChar w:fldCharType="separate"/>
          </w:r>
          <w:r>
            <w:rPr>
              <w:noProof/>
            </w:rPr>
            <w:t xml:space="preserve"> (Fox, 2020)</w:t>
          </w:r>
          <w:r>
            <w:fldChar w:fldCharType="end"/>
          </w:r>
        </w:sdtContent>
      </w:sdt>
      <w:r>
        <w:t xml:space="preserve">.  This incident raises numerous questions around identifying key players and related event timelines.  Along with the </w:t>
      </w:r>
      <w:proofErr w:type="spellStart"/>
      <w:r>
        <w:t>Gamestop</w:t>
      </w:r>
      <w:proofErr w:type="spellEnd"/>
      <w:r>
        <w:t xml:space="preserve"> and Hertz examples, how many other stories exist in this repository?  What starts the snowball that becomes these avalanches?  Answering these questions requires dissecting their language and measuring the evolution over time.    </w:t>
      </w:r>
    </w:p>
    <w:p w14:paraId="186BD273" w14:textId="243D0C80" w:rsidR="001E3082" w:rsidRPr="00820992" w:rsidRDefault="001E3082" w:rsidP="00820992">
      <w:pPr>
        <w:pStyle w:val="Heading1"/>
      </w:pPr>
      <w:r>
        <w:lastRenderedPageBreak/>
        <w:t>Purpose Statement</w:t>
      </w:r>
    </w:p>
    <w:p w14:paraId="6746993B" w14:textId="66F3BF77" w:rsidR="00E176E7" w:rsidRDefault="007C65B3" w:rsidP="001E3082">
      <w:r>
        <w:tab/>
      </w:r>
      <w:r w:rsidR="00BF508E">
        <w:t xml:space="preserve">Examining the evolution of the subreddit’s internal structures will provide value both academically and financially.  Today, </w:t>
      </w:r>
      <w:r w:rsidR="00BF508E">
        <w:t>the community shows signs of a strong group-mentality, but who is leading that group?</w:t>
      </w:r>
      <w:r w:rsidR="00BF508E">
        <w:t xml:space="preserve">  After identifying those leaders, there needs to be an analysis of their </w:t>
      </w:r>
      <w:proofErr w:type="gramStart"/>
      <w:r w:rsidR="00BF508E">
        <w:t>particular characteristics</w:t>
      </w:r>
      <w:proofErr w:type="gramEnd"/>
      <w:r w:rsidR="00BF508E">
        <w:t xml:space="preserve">.  For instance, are those accounts controlled by individual users or businesses that operate ‘pump and dump’ scams.  Moderators actively remove malicious content that blatantly violates their rules, but more sophisticated attackers might exist.  Finally, an exploration of discussed investment instruments (e.g., stocks and bonds) will </w:t>
      </w:r>
      <w:r w:rsidR="00A31FC4">
        <w:t>help build</w:t>
      </w:r>
      <w:r w:rsidR="00BF508E">
        <w:t xml:space="preserve"> the timelines.</w:t>
      </w:r>
    </w:p>
    <w:p w14:paraId="63A2E0E6" w14:textId="77777777" w:rsidR="00E176E7" w:rsidRDefault="00E176E7" w:rsidP="00820992">
      <w:pPr>
        <w:pStyle w:val="Heading1"/>
      </w:pPr>
      <w:r>
        <w:t>Data Collection Plan</w:t>
      </w:r>
    </w:p>
    <w:p w14:paraId="19DE2BD9" w14:textId="53288944" w:rsidR="00820992" w:rsidRDefault="0093310B" w:rsidP="00820992">
      <w:pPr>
        <w:ind w:firstLine="720"/>
      </w:pPr>
      <w:r>
        <w:t xml:space="preserve">An automation process needs to exist that downloads the WSB channel, its threads, and its users’ metadata (see Figure 1).  </w:t>
      </w:r>
      <w:r w:rsidR="00820992">
        <w:t xml:space="preserve">This action requires </w:t>
      </w:r>
      <w:r w:rsidR="00820992">
        <w:t>communicat</w:t>
      </w:r>
      <w:r w:rsidR="00820992">
        <w:t>ing</w:t>
      </w:r>
      <w:r w:rsidR="00820992">
        <w:t xml:space="preserve"> with Reddit’s</w:t>
      </w:r>
      <w:r w:rsidR="00820992">
        <w:t xml:space="preserve"> RESTful (</w:t>
      </w:r>
      <w:r w:rsidR="00820992">
        <w:t>Representational State Transfer) web services.  Numerous open-source libraries like Python’s Reddit API Wrapper (PRAW) already interact with these endpoints.</w:t>
      </w:r>
    </w:p>
    <w:p w14:paraId="4E8D06CE" w14:textId="77777777" w:rsidR="00820992" w:rsidRDefault="00820992" w:rsidP="00820992">
      <w:pPr>
        <w:pStyle w:val="Caption"/>
      </w:pPr>
      <w:r>
        <w:t>Figure 1: Data Collection Architecture</w:t>
      </w:r>
    </w:p>
    <w:p w14:paraId="134ADC7D" w14:textId="77777777" w:rsidR="00820992" w:rsidRDefault="00820992" w:rsidP="00820992">
      <w:pPr>
        <w:jc w:val="center"/>
      </w:pPr>
      <w:r>
        <w:rPr>
          <w:noProof/>
        </w:rPr>
        <w:drawing>
          <wp:inline distT="0" distB="0" distL="0" distR="0" wp14:anchorId="2E9C2294" wp14:editId="36E74967">
            <wp:extent cx="3099460" cy="1957854"/>
            <wp:effectExtent l="0" t="0" r="571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33836" cy="1979569"/>
                    </a:xfrm>
                    <a:prstGeom prst="rect">
                      <a:avLst/>
                    </a:prstGeom>
                  </pic:spPr>
                </pic:pic>
              </a:graphicData>
            </a:graphic>
          </wp:inline>
        </w:drawing>
      </w:r>
    </w:p>
    <w:p w14:paraId="4F82CA6C" w14:textId="0D0C0E97" w:rsidR="00820992" w:rsidRDefault="00102747" w:rsidP="00820992">
      <w:pPr>
        <w:ind w:firstLine="720"/>
      </w:pPr>
      <w:r>
        <w:t xml:space="preserve">The collection process will need to collect an enormous volume of data, requiring days to download.  Since each thread can be retrieved independently, decomposing the data transfer into independent tasks allows parallel processing.  </w:t>
      </w:r>
      <w:r>
        <w:t>A</w:t>
      </w:r>
      <w:r w:rsidR="0093310B">
        <w:t xml:space="preserve"> </w:t>
      </w:r>
      <w:r>
        <w:t>service</w:t>
      </w:r>
      <w:r w:rsidR="0093310B">
        <w:t xml:space="preserve"> like Amazon Simple Queuing Service </w:t>
      </w:r>
      <w:r w:rsidR="0093310B">
        <w:lastRenderedPageBreak/>
        <w:t>(SQS)</w:t>
      </w:r>
      <w:r>
        <w:t xml:space="preserve"> or Apache ActiveMQ</w:t>
      </w:r>
      <w:r w:rsidR="0093310B">
        <w:t xml:space="preserve"> can maintain the state and distribute the work across multiple compute instances.</w:t>
      </w:r>
      <w:r w:rsidR="00820992">
        <w:t xml:space="preserve">  After downloading the semi-structured data</w:t>
      </w:r>
      <w:r w:rsidR="00134410">
        <w:t xml:space="preserve"> (see Figure 2),</w:t>
      </w:r>
      <w:r w:rsidR="00820992">
        <w:t xml:space="preserve"> a data lake will persist </w:t>
      </w:r>
      <w:r w:rsidR="00134410">
        <w:t xml:space="preserve">the data </w:t>
      </w:r>
      <w:r w:rsidR="00820992">
        <w:t>for further analysis.</w:t>
      </w:r>
    </w:p>
    <w:p w14:paraId="65EF6213" w14:textId="57B8E059" w:rsidR="00134410" w:rsidRDefault="00134410" w:rsidP="00134410">
      <w:pPr>
        <w:pStyle w:val="Caption"/>
      </w:pPr>
      <w:r>
        <w:t>Table 2: Important Data Properties</w:t>
      </w:r>
    </w:p>
    <w:tbl>
      <w:tblPr>
        <w:tblStyle w:val="GridTable4"/>
        <w:tblW w:w="0" w:type="auto"/>
        <w:tblLook w:val="04A0" w:firstRow="1" w:lastRow="0" w:firstColumn="1" w:lastColumn="0" w:noHBand="0" w:noVBand="1"/>
      </w:tblPr>
      <w:tblGrid>
        <w:gridCol w:w="4675"/>
        <w:gridCol w:w="4675"/>
      </w:tblGrid>
      <w:tr w:rsidR="00134410" w14:paraId="2BF83E7F" w14:textId="77777777" w:rsidTr="003D19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0A57CC" w14:textId="6B39AC87" w:rsidR="00134410" w:rsidRDefault="00134410" w:rsidP="00134410">
            <w:pPr>
              <w:jc w:val="center"/>
            </w:pPr>
            <w:r>
              <w:t>Property Name</w:t>
            </w:r>
          </w:p>
        </w:tc>
        <w:tc>
          <w:tcPr>
            <w:tcW w:w="4675" w:type="dxa"/>
          </w:tcPr>
          <w:p w14:paraId="64D7201F" w14:textId="5E936E8C" w:rsidR="00134410" w:rsidRDefault="00134410" w:rsidP="00134410">
            <w:pPr>
              <w:jc w:val="center"/>
              <w:cnfStyle w:val="100000000000" w:firstRow="1" w:lastRow="0" w:firstColumn="0" w:lastColumn="0" w:oddVBand="0" w:evenVBand="0" w:oddHBand="0" w:evenHBand="0" w:firstRowFirstColumn="0" w:firstRowLastColumn="0" w:lastRowFirstColumn="0" w:lastRowLastColumn="0"/>
            </w:pPr>
            <w:r>
              <w:t>Description</w:t>
            </w:r>
          </w:p>
        </w:tc>
      </w:tr>
      <w:tr w:rsidR="00134410" w14:paraId="33DE2286"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2E4423" w14:textId="6D8C8367" w:rsidR="00134410" w:rsidRDefault="00134410" w:rsidP="00134410">
            <w:r>
              <w:t>Id</w:t>
            </w:r>
          </w:p>
        </w:tc>
        <w:tc>
          <w:tcPr>
            <w:tcW w:w="4675" w:type="dxa"/>
          </w:tcPr>
          <w:p w14:paraId="64F8B254" w14:textId="111A59DB" w:rsidR="00134410" w:rsidRDefault="00134410" w:rsidP="00134410">
            <w:pPr>
              <w:cnfStyle w:val="000000100000" w:firstRow="0" w:lastRow="0" w:firstColumn="0" w:lastColumn="0" w:oddVBand="0" w:evenVBand="0" w:oddHBand="1" w:evenHBand="0" w:firstRowFirstColumn="0" w:firstRowLastColumn="0" w:lastRowFirstColumn="0" w:lastRowLastColumn="0"/>
            </w:pPr>
            <w:r>
              <w:t>Unique identifier for the comment</w:t>
            </w:r>
          </w:p>
        </w:tc>
      </w:tr>
      <w:tr w:rsidR="003D195C" w14:paraId="28BADAA2" w14:textId="77777777" w:rsidTr="003D195C">
        <w:tc>
          <w:tcPr>
            <w:cnfStyle w:val="001000000000" w:firstRow="0" w:lastRow="0" w:firstColumn="1" w:lastColumn="0" w:oddVBand="0" w:evenVBand="0" w:oddHBand="0" w:evenHBand="0" w:firstRowFirstColumn="0" w:firstRowLastColumn="0" w:lastRowFirstColumn="0" w:lastRowLastColumn="0"/>
            <w:tcW w:w="4675" w:type="dxa"/>
          </w:tcPr>
          <w:p w14:paraId="31BDC899" w14:textId="24A16CC2" w:rsidR="003D195C" w:rsidRDefault="003D195C" w:rsidP="00134410">
            <w:r>
              <w:t>Thread Id</w:t>
            </w:r>
          </w:p>
        </w:tc>
        <w:tc>
          <w:tcPr>
            <w:tcW w:w="4675" w:type="dxa"/>
          </w:tcPr>
          <w:p w14:paraId="58C56B86" w14:textId="3A16A08F" w:rsidR="003D195C" w:rsidRDefault="003D195C" w:rsidP="00134410">
            <w:pPr>
              <w:cnfStyle w:val="000000000000" w:firstRow="0" w:lastRow="0" w:firstColumn="0" w:lastColumn="0" w:oddVBand="0" w:evenVBand="0" w:oddHBand="0" w:evenHBand="0" w:firstRowFirstColumn="0" w:firstRowLastColumn="0" w:lastRowFirstColumn="0" w:lastRowLastColumn="0"/>
            </w:pPr>
            <w:r>
              <w:t>Unique identifier of the thread</w:t>
            </w:r>
          </w:p>
        </w:tc>
      </w:tr>
      <w:tr w:rsidR="00134410" w14:paraId="0E4929D1"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C67C21" w14:textId="4F72B09B" w:rsidR="00134410" w:rsidRDefault="00134410" w:rsidP="00134410">
            <w:r>
              <w:t>Author</w:t>
            </w:r>
          </w:p>
        </w:tc>
        <w:tc>
          <w:tcPr>
            <w:tcW w:w="4675" w:type="dxa"/>
          </w:tcPr>
          <w:p w14:paraId="3294B74F" w14:textId="281AAF47" w:rsidR="00134410" w:rsidRDefault="00134410" w:rsidP="00134410">
            <w:pPr>
              <w:cnfStyle w:val="000000100000" w:firstRow="0" w:lastRow="0" w:firstColumn="0" w:lastColumn="0" w:oddVBand="0" w:evenVBand="0" w:oddHBand="1" w:evenHBand="0" w:firstRowFirstColumn="0" w:firstRowLastColumn="0" w:lastRowFirstColumn="0" w:lastRowLastColumn="0"/>
            </w:pPr>
            <w:r>
              <w:t>The content creator’s alias</w:t>
            </w:r>
          </w:p>
        </w:tc>
      </w:tr>
      <w:tr w:rsidR="00134410" w14:paraId="207057F1" w14:textId="77777777" w:rsidTr="003D195C">
        <w:tc>
          <w:tcPr>
            <w:cnfStyle w:val="001000000000" w:firstRow="0" w:lastRow="0" w:firstColumn="1" w:lastColumn="0" w:oddVBand="0" w:evenVBand="0" w:oddHBand="0" w:evenHBand="0" w:firstRowFirstColumn="0" w:firstRowLastColumn="0" w:lastRowFirstColumn="0" w:lastRowLastColumn="0"/>
            <w:tcW w:w="4675" w:type="dxa"/>
          </w:tcPr>
          <w:p w14:paraId="3A3B11D5" w14:textId="205F8736" w:rsidR="00134410" w:rsidRDefault="00134410" w:rsidP="00134410">
            <w:r>
              <w:t>Body</w:t>
            </w:r>
          </w:p>
        </w:tc>
        <w:tc>
          <w:tcPr>
            <w:tcW w:w="4675" w:type="dxa"/>
          </w:tcPr>
          <w:p w14:paraId="0727E45C" w14:textId="731AF8DC" w:rsidR="00134410" w:rsidRDefault="00134410" w:rsidP="00134410">
            <w:pPr>
              <w:cnfStyle w:val="000000000000" w:firstRow="0" w:lastRow="0" w:firstColumn="0" w:lastColumn="0" w:oddVBand="0" w:evenVBand="0" w:oddHBand="0" w:evenHBand="0" w:firstRowFirstColumn="0" w:firstRowLastColumn="0" w:lastRowFirstColumn="0" w:lastRowLastColumn="0"/>
            </w:pPr>
            <w:r>
              <w:t>The content in Markdown format</w:t>
            </w:r>
          </w:p>
        </w:tc>
      </w:tr>
      <w:tr w:rsidR="00134410" w14:paraId="2785533D"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501567" w14:textId="24539A67" w:rsidR="00134410" w:rsidRDefault="00134410" w:rsidP="00134410">
            <w:r>
              <w:t>Score</w:t>
            </w:r>
          </w:p>
        </w:tc>
        <w:tc>
          <w:tcPr>
            <w:tcW w:w="4675" w:type="dxa"/>
          </w:tcPr>
          <w:p w14:paraId="405211E5" w14:textId="7D0112C3" w:rsidR="00134410" w:rsidRDefault="00134410" w:rsidP="00134410">
            <w:pPr>
              <w:cnfStyle w:val="000000100000" w:firstRow="0" w:lastRow="0" w:firstColumn="0" w:lastColumn="0" w:oddVBand="0" w:evenVBand="0" w:oddHBand="1" w:evenHBand="0" w:firstRowFirstColumn="0" w:firstRowLastColumn="0" w:lastRowFirstColumn="0" w:lastRowLastColumn="0"/>
            </w:pPr>
            <w:r>
              <w:t>Upvotes minus Downvotes</w:t>
            </w:r>
          </w:p>
        </w:tc>
      </w:tr>
      <w:tr w:rsidR="00134410" w14:paraId="70A22183" w14:textId="77777777" w:rsidTr="003D195C">
        <w:tc>
          <w:tcPr>
            <w:cnfStyle w:val="001000000000" w:firstRow="0" w:lastRow="0" w:firstColumn="1" w:lastColumn="0" w:oddVBand="0" w:evenVBand="0" w:oddHBand="0" w:evenHBand="0" w:firstRowFirstColumn="0" w:firstRowLastColumn="0" w:lastRowFirstColumn="0" w:lastRowLastColumn="0"/>
            <w:tcW w:w="4675" w:type="dxa"/>
          </w:tcPr>
          <w:p w14:paraId="6B05C3AA" w14:textId="0129F467" w:rsidR="00134410" w:rsidRDefault="00134410" w:rsidP="00134410">
            <w:r>
              <w:t>Created UTC</w:t>
            </w:r>
          </w:p>
        </w:tc>
        <w:tc>
          <w:tcPr>
            <w:tcW w:w="4675" w:type="dxa"/>
          </w:tcPr>
          <w:p w14:paraId="57303D07" w14:textId="08DB5753" w:rsidR="00134410" w:rsidRDefault="00134410" w:rsidP="00134410">
            <w:pPr>
              <w:cnfStyle w:val="000000000000" w:firstRow="0" w:lastRow="0" w:firstColumn="0" w:lastColumn="0" w:oddVBand="0" w:evenVBand="0" w:oddHBand="0" w:evenHBand="0" w:firstRowFirstColumn="0" w:firstRowLastColumn="0" w:lastRowFirstColumn="0" w:lastRowLastColumn="0"/>
            </w:pPr>
            <w:r>
              <w:t>Initial time</w:t>
            </w:r>
          </w:p>
        </w:tc>
      </w:tr>
      <w:tr w:rsidR="00134410" w14:paraId="012DD3A7"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0D101D" w14:textId="4B81F9F7" w:rsidR="00134410" w:rsidRDefault="00134410" w:rsidP="00134410">
            <w:r>
              <w:t>Replies</w:t>
            </w:r>
          </w:p>
        </w:tc>
        <w:tc>
          <w:tcPr>
            <w:tcW w:w="4675" w:type="dxa"/>
          </w:tcPr>
          <w:p w14:paraId="5A3011F5" w14:textId="6B4AF980" w:rsidR="00134410" w:rsidRDefault="00134410" w:rsidP="00134410">
            <w:pPr>
              <w:cnfStyle w:val="000000100000" w:firstRow="0" w:lastRow="0" w:firstColumn="0" w:lastColumn="0" w:oddVBand="0" w:evenVBand="0" w:oddHBand="1" w:evenHBand="0" w:firstRowFirstColumn="0" w:firstRowLastColumn="0" w:lastRowFirstColumn="0" w:lastRowLastColumn="0"/>
            </w:pPr>
            <w:r>
              <w:t>References to the responses</w:t>
            </w:r>
          </w:p>
        </w:tc>
      </w:tr>
      <w:tr w:rsidR="003D195C" w14:paraId="64F8CEDE" w14:textId="77777777" w:rsidTr="003D195C">
        <w:tc>
          <w:tcPr>
            <w:cnfStyle w:val="001000000000" w:firstRow="0" w:lastRow="0" w:firstColumn="1" w:lastColumn="0" w:oddVBand="0" w:evenVBand="0" w:oddHBand="0" w:evenHBand="0" w:firstRowFirstColumn="0" w:firstRowLastColumn="0" w:lastRowFirstColumn="0" w:lastRowLastColumn="0"/>
            <w:tcW w:w="4675" w:type="dxa"/>
          </w:tcPr>
          <w:p w14:paraId="30A82010" w14:textId="27D20FB8" w:rsidR="003D195C" w:rsidRDefault="003D195C" w:rsidP="00134410">
            <w:r>
              <w:t>Edited</w:t>
            </w:r>
          </w:p>
        </w:tc>
        <w:tc>
          <w:tcPr>
            <w:tcW w:w="4675" w:type="dxa"/>
          </w:tcPr>
          <w:p w14:paraId="3CE2D456" w14:textId="5CCF8D82" w:rsidR="003D195C" w:rsidRDefault="003D195C" w:rsidP="00134410">
            <w:pPr>
              <w:cnfStyle w:val="000000000000" w:firstRow="0" w:lastRow="0" w:firstColumn="0" w:lastColumn="0" w:oddVBand="0" w:evenVBand="0" w:oddHBand="0" w:evenHBand="0" w:firstRowFirstColumn="0" w:firstRowLastColumn="0" w:lastRowFirstColumn="0" w:lastRowLastColumn="0"/>
            </w:pPr>
            <w:r>
              <w:t>Flag to denote the body changed</w:t>
            </w:r>
          </w:p>
        </w:tc>
      </w:tr>
      <w:tr w:rsidR="003D195C" w14:paraId="0128A3A9"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105CB0" w14:textId="6A3A706D" w:rsidR="003D195C" w:rsidRDefault="003D195C" w:rsidP="00134410">
            <w:r>
              <w:t>Distinguished</w:t>
            </w:r>
          </w:p>
        </w:tc>
        <w:tc>
          <w:tcPr>
            <w:tcW w:w="4675" w:type="dxa"/>
          </w:tcPr>
          <w:p w14:paraId="3EC0AFE4" w14:textId="754FFEB9" w:rsidR="003D195C" w:rsidRDefault="003D195C" w:rsidP="00134410">
            <w:pPr>
              <w:cnfStyle w:val="000000100000" w:firstRow="0" w:lastRow="0" w:firstColumn="0" w:lastColumn="0" w:oddVBand="0" w:evenVBand="0" w:oddHBand="1" w:evenHBand="0" w:firstRowFirstColumn="0" w:firstRowLastColumn="0" w:lastRowFirstColumn="0" w:lastRowLastColumn="0"/>
            </w:pPr>
            <w:r>
              <w:t>Flag to denote the comment is exceptional</w:t>
            </w:r>
          </w:p>
        </w:tc>
      </w:tr>
    </w:tbl>
    <w:p w14:paraId="5195EDAB" w14:textId="77777777" w:rsidR="00134410" w:rsidRDefault="00134410" w:rsidP="00134410"/>
    <w:p w14:paraId="5515495D" w14:textId="5215A839" w:rsidR="001E3082" w:rsidRDefault="00E176E7" w:rsidP="00134410">
      <w:pPr>
        <w:pStyle w:val="Heading1"/>
      </w:pPr>
      <w:r>
        <w:t>Data Analysis Plan</w:t>
      </w:r>
      <w:r w:rsidR="001E3082">
        <w:t xml:space="preserve"> </w:t>
      </w:r>
    </w:p>
    <w:p w14:paraId="6E39DD7D" w14:textId="04661E5A" w:rsidR="00134410" w:rsidRDefault="00134410" w:rsidP="00134410">
      <w:r>
        <w:tab/>
        <w:t>Quantitative methods seek to measure a phenomenon’s impact and generalize those insights to similar scenarios</w:t>
      </w:r>
      <w:sdt>
        <w:sdtPr>
          <w:id w:val="-53018715"/>
          <w:citation/>
        </w:sdtPr>
        <w:sdtContent>
          <w:r>
            <w:fldChar w:fldCharType="begin"/>
          </w:r>
          <w:r>
            <w:instrText xml:space="preserve"> CITATION Cre14 \l 1033 </w:instrText>
          </w:r>
          <w:r>
            <w:fldChar w:fldCharType="separate"/>
          </w:r>
          <w:r>
            <w:rPr>
              <w:noProof/>
            </w:rPr>
            <w:t xml:space="preserve"> (Creswell, 2014)</w:t>
          </w:r>
          <w:r>
            <w:fldChar w:fldCharType="end"/>
          </w:r>
        </w:sdtContent>
      </w:sdt>
      <w:r>
        <w:t>.  However, this research topic focuses on a specific community and is not generalizable.  DeCarlo (2018) claims that social studies often encounter this limitation and turn to qualitative techniques.  There is a frequent misconception that qualitative methods are inferior to their quantitative counterparts.  However, academic research shows it is equally effective when used correctly</w:t>
      </w:r>
      <w:sdt>
        <w:sdtPr>
          <w:id w:val="1733732321"/>
          <w:citation/>
        </w:sdtPr>
        <w:sdtContent>
          <w:r>
            <w:fldChar w:fldCharType="begin"/>
          </w:r>
          <w:r>
            <w:instrText xml:space="preserve"> CITATION Sar15 \l 1033 </w:instrText>
          </w:r>
          <w:r>
            <w:fldChar w:fldCharType="separate"/>
          </w:r>
          <w:r>
            <w:rPr>
              <w:noProof/>
            </w:rPr>
            <w:t xml:space="preserve"> (Sarma, 2015)</w:t>
          </w:r>
          <w:r>
            <w:fldChar w:fldCharType="end"/>
          </w:r>
        </w:sdtContent>
      </w:sdt>
      <w:r>
        <w:t>.</w:t>
      </w:r>
    </w:p>
    <w:p w14:paraId="5CA7095B" w14:textId="2CE3D1BF" w:rsidR="00D63126" w:rsidRDefault="00D63126" w:rsidP="00D63126">
      <w:pPr>
        <w:pStyle w:val="Heading2"/>
      </w:pPr>
      <w:r>
        <w:t>Message Selection Process</w:t>
      </w:r>
    </w:p>
    <w:p w14:paraId="6F76698C" w14:textId="725A2B59" w:rsidR="00134410" w:rsidRDefault="00134410" w:rsidP="00134410">
      <w:r>
        <w:tab/>
      </w:r>
      <w:r w:rsidR="003D195C">
        <w:t>First, a filtration process will remove any negative score messages, as the WSB users reject those opinions.</w:t>
      </w:r>
      <w:r w:rsidR="00D72E5F">
        <w:t xml:space="preserve">  Next, parsing the body property produces unformatted phrases, securities, emojis, and its sentiment.  </w:t>
      </w:r>
      <w:r w:rsidR="003F6CF5">
        <w:t>User’s comments can discuss any subject, necessitating another filter to remove general chit-chat.  After that, a Natural Language Processing (NLP) algorithm seeks to cluster the phrases into a handful of buckets.</w:t>
      </w:r>
      <w:r w:rsidR="00005F75">
        <w:t xml:space="preserve">  </w:t>
      </w:r>
      <w:r w:rsidR="003F6CF5">
        <w:t xml:space="preserve">Finally, the buckets assign </w:t>
      </w:r>
      <w:r w:rsidR="0028186F">
        <w:t>comment</w:t>
      </w:r>
      <w:r w:rsidR="003F6CF5">
        <w:t xml:space="preserve"> annotations to normalize the language.</w:t>
      </w:r>
    </w:p>
    <w:p w14:paraId="7F17DE72" w14:textId="7946D508" w:rsidR="00D63126" w:rsidRDefault="00D63126" w:rsidP="00D63126">
      <w:pPr>
        <w:pStyle w:val="Heading2"/>
      </w:pPr>
      <w:r>
        <w:lastRenderedPageBreak/>
        <w:t>NLP Algorithm Design</w:t>
      </w:r>
    </w:p>
    <w:p w14:paraId="2960A89F" w14:textId="2D82711F" w:rsidR="00D63126" w:rsidRDefault="00D63126" w:rsidP="00134410">
      <w:r>
        <w:tab/>
        <w:t xml:space="preserve">The Natural Language Tool Kit (NLTK) is an open-source library for advanced text analysis.  </w:t>
      </w:r>
      <w:proofErr w:type="spellStart"/>
      <w:r>
        <w:t>Boorugu</w:t>
      </w:r>
      <w:proofErr w:type="spellEnd"/>
      <w:r>
        <w:t xml:space="preserve"> &amp; Ramesh (2019) demonstrates a similar technique by first encoding the message into a bag of words.  Next, they filter the bag using a Term Frequency filter to scale an individual term's importance.  For instance, words like “</w:t>
      </w:r>
      <w:proofErr w:type="gramStart"/>
      <w:r>
        <w:t>the</w:t>
      </w:r>
      <w:proofErr w:type="gramEnd"/>
      <w:r>
        <w:t xml:space="preserve">” should have less influence than a keyword like “GameStop.”  Afterward, </w:t>
      </w:r>
      <w:proofErr w:type="spellStart"/>
      <w:r>
        <w:t>Gensim</w:t>
      </w:r>
      <w:proofErr w:type="spellEnd"/>
      <w:r>
        <w:t xml:space="preserve"> computes a similarity score between the documents.  Finally, this score becomes the distance argument into a standard k-Nearest Neighbors (KNN) process.</w:t>
      </w:r>
    </w:p>
    <w:p w14:paraId="083DD95D" w14:textId="40065510" w:rsidR="00D63126" w:rsidRDefault="00D63126" w:rsidP="00D63126">
      <w:pPr>
        <w:pStyle w:val="Heading2"/>
      </w:pPr>
      <w:r>
        <w:t xml:space="preserve">Assessing Interest and Sentiment  </w:t>
      </w:r>
    </w:p>
    <w:p w14:paraId="60D441F0" w14:textId="1E325172" w:rsidR="003F6CF5" w:rsidRDefault="003F6CF5" w:rsidP="00134410">
      <w:r>
        <w:tab/>
        <w:t xml:space="preserve">Afterward, counting the frequency of security instruments mentioned over time </w:t>
      </w:r>
      <w:r w:rsidR="00005F75">
        <w:t>forms</w:t>
      </w:r>
      <w:r>
        <w:t xml:space="preserve"> the high-level timeline.  For instance, Hertz declared bankruptcy on May 22 and canceled this decision </w:t>
      </w:r>
      <w:r w:rsidR="00767D6B">
        <w:t xml:space="preserve">on </w:t>
      </w:r>
      <w:r>
        <w:t>June 5</w:t>
      </w:r>
      <w:r w:rsidR="00767D6B">
        <w:t>, 2020</w:t>
      </w:r>
      <w:r>
        <w:t>.</w:t>
      </w:r>
      <w:r w:rsidR="00767D6B">
        <w:t xml:space="preserve">  During this period, </w:t>
      </w:r>
      <w:r w:rsidR="0028186F">
        <w:t xml:space="preserve">both aggregate </w:t>
      </w:r>
      <w:r w:rsidR="00767D6B">
        <w:t xml:space="preserve">sentiment and </w:t>
      </w:r>
      <w:r w:rsidR="0028186F">
        <w:t>mentions must have fluctuated.  Those inflection points require a group of essential users that drive the momentum and encourage their peers to follow.  Identifying these users involves assessing their comment creation time, sentiment, and various account metadata.</w:t>
      </w:r>
    </w:p>
    <w:p w14:paraId="7696B959" w14:textId="0ABD688A" w:rsidR="0028186F" w:rsidRDefault="0028186F" w:rsidP="0028186F">
      <w:pPr>
        <w:pStyle w:val="Caption"/>
      </w:pPr>
      <w:r>
        <w:t xml:space="preserve">Figure 2: Example Inflection Points in Mentions </w:t>
      </w:r>
    </w:p>
    <w:p w14:paraId="21D75C17" w14:textId="1F602DA8" w:rsidR="0028186F" w:rsidRDefault="0028186F" w:rsidP="0028186F">
      <w:pPr>
        <w:jc w:val="center"/>
      </w:pPr>
      <w:r>
        <w:rPr>
          <w:noProof/>
        </w:rPr>
        <w:drawing>
          <wp:inline distT="0" distB="0" distL="0" distR="0" wp14:anchorId="55308EBE" wp14:editId="0A1C73AE">
            <wp:extent cx="2971800" cy="24196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6013" cy="2431234"/>
                    </a:xfrm>
                    <a:prstGeom prst="rect">
                      <a:avLst/>
                    </a:prstGeom>
                    <a:noFill/>
                    <a:ln>
                      <a:noFill/>
                    </a:ln>
                  </pic:spPr>
                </pic:pic>
              </a:graphicData>
            </a:graphic>
          </wp:inline>
        </w:drawing>
      </w:r>
    </w:p>
    <w:p w14:paraId="43D065FD" w14:textId="759E78C8" w:rsidR="00D63126" w:rsidRDefault="00D63126" w:rsidP="00D63126">
      <w:pPr>
        <w:pStyle w:val="Heading2"/>
      </w:pPr>
      <w:r>
        <w:lastRenderedPageBreak/>
        <w:t>Comparing Leaders</w:t>
      </w:r>
    </w:p>
    <w:p w14:paraId="47C4505C" w14:textId="003A7627" w:rsidR="0028186F" w:rsidRDefault="0028186F" w:rsidP="0028186F">
      <w:r>
        <w:tab/>
        <w:t>Finally, an analysis of the leader’s comment annotations evaluates the similarity between them.  If there is a high degree of similarities, then this could be evidence of duplicate accounts.  Alternatively, there could be an echo chamber, which causes the same similar wording across legitimate accounts.  For instance, catch-phrases such as “this is the way” are frequently repeated.  This risk introduces the need to have different annotation weights while comparing account similarities.</w:t>
      </w:r>
    </w:p>
    <w:p w14:paraId="5DD35902" w14:textId="100A8D54" w:rsidR="00D63126" w:rsidRDefault="00D63126">
      <w:r>
        <w:br w:type="page"/>
      </w:r>
    </w:p>
    <w:sdt>
      <w:sdtPr>
        <w:id w:val="68706592"/>
        <w:docPartObj>
          <w:docPartGallery w:val="Bibliographies"/>
          <w:docPartUnique/>
        </w:docPartObj>
      </w:sdtPr>
      <w:sdtEndPr>
        <w:rPr>
          <w:b w:val="0"/>
        </w:rPr>
      </w:sdtEndPr>
      <w:sdtContent>
        <w:p w14:paraId="0678E080" w14:textId="5668803C" w:rsidR="00D63126" w:rsidRPr="00D63126" w:rsidRDefault="00D63126">
          <w:pPr>
            <w:pStyle w:val="Heading1"/>
            <w:rPr>
              <w:b w:val="0"/>
              <w:bCs/>
            </w:rPr>
          </w:pPr>
          <w:r w:rsidRPr="00D63126">
            <w:rPr>
              <w:b w:val="0"/>
              <w:bCs/>
            </w:rPr>
            <w:t>References</w:t>
          </w:r>
        </w:p>
        <w:sdt>
          <w:sdtPr>
            <w:id w:val="-573587230"/>
            <w:bibliography/>
          </w:sdtPr>
          <w:sdtContent>
            <w:p w14:paraId="50FD2758" w14:textId="6D46D27F" w:rsidR="00D63126" w:rsidRDefault="00D63126" w:rsidP="00D63126">
              <w:pPr>
                <w:pStyle w:val="Bibliography"/>
                <w:ind w:left="720" w:hanging="720"/>
                <w:rPr>
                  <w:noProof/>
                </w:rPr>
              </w:pPr>
              <w:r>
                <w:fldChar w:fldCharType="begin"/>
              </w:r>
              <w:r>
                <w:instrText xml:space="preserve"> BIBLIOGRAPHY </w:instrText>
              </w:r>
              <w:r>
                <w:fldChar w:fldCharType="separate"/>
              </w: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pp. 352-356). Coimbatore, India. doi:10.1109/ICIRCA48905.2020</w:t>
              </w:r>
            </w:p>
            <w:p w14:paraId="1ADB406D" w14:textId="35E3C549" w:rsidR="00D63126" w:rsidRDefault="00D63126" w:rsidP="00D63126">
              <w:pPr>
                <w:pStyle w:val="Bibliography"/>
                <w:ind w:left="720" w:hanging="720"/>
                <w:rPr>
                  <w:noProof/>
                </w:rPr>
              </w:pPr>
              <w:r>
                <w:rPr>
                  <w:noProof/>
                </w:rPr>
                <w:t xml:space="preserve">Creswell, J. (2014). </w:t>
              </w:r>
              <w:r>
                <w:rPr>
                  <w:i/>
                  <w:iCs/>
                  <w:noProof/>
                </w:rPr>
                <w:t>Research design: Qualitative, quantitative, and mixed methods approach.</w:t>
              </w:r>
              <w:r>
                <w:rPr>
                  <w:noProof/>
                </w:rPr>
                <w:t xml:space="preserve"> Thousand Oaks, CA: Sage Publishing, Inc.</w:t>
              </w:r>
            </w:p>
            <w:p w14:paraId="684346D3" w14:textId="77777777" w:rsidR="00D63126" w:rsidRDefault="00D63126" w:rsidP="00D63126">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7800F373" w14:textId="77777777" w:rsidR="00D63126" w:rsidRDefault="00D63126" w:rsidP="00D63126">
              <w:pPr>
                <w:pStyle w:val="Bibliography"/>
                <w:ind w:left="720" w:hanging="720"/>
                <w:rPr>
                  <w:noProof/>
                </w:rPr>
              </w:pPr>
              <w:r>
                <w:rPr>
                  <w:noProof/>
                </w:rPr>
                <w:t xml:space="preserve">Fox, M. (2020, June 5). </w:t>
              </w:r>
              <w:r>
                <w:rPr>
                  <w:i/>
                  <w:iCs/>
                  <w:noProof/>
                </w:rPr>
                <w:t>Hertz skyrockets since filing for bankruptcy as Robinhood traders pile into HTZ</w:t>
              </w:r>
              <w:r>
                <w:rPr>
                  <w:noProof/>
                </w:rPr>
                <w:t>. Retrieved from Business Insider: https://markets.businessinsider.com/news/stocks/hertz-stock-price-skyrockets-since-filing-bankruptcy-traders-global-holdings-2020-6-1029285231</w:t>
              </w:r>
            </w:p>
            <w:p w14:paraId="57888B12" w14:textId="77777777" w:rsidR="00D63126" w:rsidRDefault="00D63126" w:rsidP="00D63126">
              <w:pPr>
                <w:pStyle w:val="Bibliography"/>
                <w:ind w:left="720" w:hanging="720"/>
                <w:rPr>
                  <w:noProof/>
                </w:rPr>
              </w:pPr>
              <w:r>
                <w:rPr>
                  <w:noProof/>
                </w:rPr>
                <w:t xml:space="preserve">Sarma, S. (2015). Qualitative research: examining the misconceptions. </w:t>
              </w:r>
              <w:r>
                <w:rPr>
                  <w:i/>
                  <w:iCs/>
                  <w:noProof/>
                </w:rPr>
                <w:t>South Asian Journal of Management, 22</w:t>
              </w:r>
              <w:r>
                <w:rPr>
                  <w:noProof/>
                </w:rPr>
                <w:t>(3), 176-191.</w:t>
              </w:r>
            </w:p>
            <w:p w14:paraId="2C4C1AF7" w14:textId="2958272D" w:rsidR="00D63126" w:rsidRDefault="00D63126" w:rsidP="00D63126">
              <w:pPr>
                <w:pStyle w:val="Bibliography"/>
                <w:ind w:left="720" w:hanging="720"/>
                <w:rPr>
                  <w:noProof/>
                </w:rPr>
              </w:pPr>
              <w:r>
                <w:rPr>
                  <w:noProof/>
                </w:rPr>
                <w:t xml:space="preserve">Vena, D. (2020, January 23). </w:t>
              </w:r>
              <w:r>
                <w:rPr>
                  <w:i/>
                  <w:iCs/>
                  <w:noProof/>
                </w:rPr>
                <w:t>WallStreetBets Declares Victory as GameStop Stock Soars Over 50%</w:t>
              </w:r>
              <w:r>
                <w:rPr>
                  <w:noProof/>
                </w:rPr>
                <w:t>. Retrieved from MSN Money: https://www.msn.com/en-us/money/markets/wallstreetbets-declares-victory-as-gamestop-stock-soars-over-50percent/</w:t>
              </w:r>
            </w:p>
            <w:p w14:paraId="7EB33F02" w14:textId="77777777" w:rsidR="00D63126" w:rsidRDefault="00D63126" w:rsidP="00D63126">
              <w:pPr>
                <w:pStyle w:val="Bibliography"/>
                <w:ind w:left="720" w:hanging="720"/>
                <w:rPr>
                  <w:noProof/>
                </w:rPr>
              </w:pPr>
              <w:r>
                <w:rPr>
                  <w:noProof/>
                </w:rPr>
                <w:t xml:space="preserve">WSBMod. (2021, January 24). </w:t>
              </w:r>
              <w:r>
                <w:rPr>
                  <w:i/>
                  <w:iCs/>
                  <w:noProof/>
                </w:rPr>
                <w:t>Wallstreetbets</w:t>
              </w:r>
              <w:r>
                <w:rPr>
                  <w:noProof/>
                </w:rPr>
                <w:t>. Retrieved from Reddit: https://www.reddit.com/r/wallstreetbets/</w:t>
              </w:r>
            </w:p>
            <w:p w14:paraId="7FDC8B14" w14:textId="5106514A" w:rsidR="00D63126" w:rsidRDefault="00D63126" w:rsidP="0028186F">
              <w:r>
                <w:rPr>
                  <w:b/>
                  <w:bCs/>
                  <w:noProof/>
                </w:rPr>
                <w:fldChar w:fldCharType="end"/>
              </w:r>
            </w:p>
          </w:sdtContent>
        </w:sdt>
      </w:sdtContent>
    </w:sdt>
    <w:sectPr w:rsidR="00D63126"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BF946" w14:textId="77777777" w:rsidR="00D860CD" w:rsidRDefault="00D860CD" w:rsidP="0082223F">
      <w:pPr>
        <w:spacing w:line="240" w:lineRule="auto"/>
      </w:pPr>
      <w:r>
        <w:separator/>
      </w:r>
    </w:p>
  </w:endnote>
  <w:endnote w:type="continuationSeparator" w:id="0">
    <w:p w14:paraId="467CD4B8" w14:textId="77777777" w:rsidR="00D860CD" w:rsidRDefault="00D860C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712C5" w14:textId="77777777" w:rsidR="00D860CD" w:rsidRDefault="00D860CD" w:rsidP="0082223F">
      <w:pPr>
        <w:spacing w:line="240" w:lineRule="auto"/>
      </w:pPr>
      <w:r>
        <w:separator/>
      </w:r>
    </w:p>
  </w:footnote>
  <w:footnote w:type="continuationSeparator" w:id="0">
    <w:p w14:paraId="4B6CE873" w14:textId="77777777" w:rsidR="00D860CD" w:rsidRDefault="00D860C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00366"/>
    <w:rsid w:val="00005F75"/>
    <w:rsid w:val="00036708"/>
    <w:rsid w:val="00036F58"/>
    <w:rsid w:val="00102747"/>
    <w:rsid w:val="00134410"/>
    <w:rsid w:val="00134BF0"/>
    <w:rsid w:val="00183597"/>
    <w:rsid w:val="001B27C4"/>
    <w:rsid w:val="001E3082"/>
    <w:rsid w:val="002806B7"/>
    <w:rsid w:val="0028186F"/>
    <w:rsid w:val="002B3759"/>
    <w:rsid w:val="003905BB"/>
    <w:rsid w:val="003D195C"/>
    <w:rsid w:val="003F4714"/>
    <w:rsid w:val="003F6CF5"/>
    <w:rsid w:val="00401D65"/>
    <w:rsid w:val="004223E8"/>
    <w:rsid w:val="00424108"/>
    <w:rsid w:val="00475624"/>
    <w:rsid w:val="004A784B"/>
    <w:rsid w:val="0052132E"/>
    <w:rsid w:val="005B7079"/>
    <w:rsid w:val="006D793E"/>
    <w:rsid w:val="0073677D"/>
    <w:rsid w:val="00767D6B"/>
    <w:rsid w:val="007C65B3"/>
    <w:rsid w:val="00820992"/>
    <w:rsid w:val="0082223F"/>
    <w:rsid w:val="00877007"/>
    <w:rsid w:val="008B5129"/>
    <w:rsid w:val="0093310B"/>
    <w:rsid w:val="009A757D"/>
    <w:rsid w:val="00A31FC4"/>
    <w:rsid w:val="00B13ADF"/>
    <w:rsid w:val="00B83595"/>
    <w:rsid w:val="00BF508E"/>
    <w:rsid w:val="00C54DC8"/>
    <w:rsid w:val="00C73692"/>
    <w:rsid w:val="00C93BB7"/>
    <w:rsid w:val="00CB25E9"/>
    <w:rsid w:val="00D0165E"/>
    <w:rsid w:val="00D24577"/>
    <w:rsid w:val="00D63126"/>
    <w:rsid w:val="00D72E5F"/>
    <w:rsid w:val="00D75C7B"/>
    <w:rsid w:val="00D85C7B"/>
    <w:rsid w:val="00D860CD"/>
    <w:rsid w:val="00DE2224"/>
    <w:rsid w:val="00E176E7"/>
    <w:rsid w:val="00E234E9"/>
    <w:rsid w:val="00E444A1"/>
    <w:rsid w:val="00E61EAD"/>
    <w:rsid w:val="00E82898"/>
    <w:rsid w:val="00ED3713"/>
    <w:rsid w:val="00FB5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905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D195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D631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280068">
      <w:bodyDiv w:val="1"/>
      <w:marLeft w:val="0"/>
      <w:marRight w:val="0"/>
      <w:marTop w:val="0"/>
      <w:marBottom w:val="0"/>
      <w:divBdr>
        <w:top w:val="none" w:sz="0" w:space="0" w:color="auto"/>
        <w:left w:val="none" w:sz="0" w:space="0" w:color="auto"/>
        <w:bottom w:val="none" w:sz="0" w:space="0" w:color="auto"/>
        <w:right w:val="none" w:sz="0" w:space="0" w:color="auto"/>
      </w:divBdr>
    </w:div>
    <w:div w:id="667833334">
      <w:bodyDiv w:val="1"/>
      <w:marLeft w:val="0"/>
      <w:marRight w:val="0"/>
      <w:marTop w:val="0"/>
      <w:marBottom w:val="0"/>
      <w:divBdr>
        <w:top w:val="none" w:sz="0" w:space="0" w:color="auto"/>
        <w:left w:val="none" w:sz="0" w:space="0" w:color="auto"/>
        <w:bottom w:val="none" w:sz="0" w:space="0" w:color="auto"/>
        <w:right w:val="none" w:sz="0" w:space="0" w:color="auto"/>
      </w:divBdr>
    </w:div>
    <w:div w:id="921181183">
      <w:bodyDiv w:val="1"/>
      <w:marLeft w:val="0"/>
      <w:marRight w:val="0"/>
      <w:marTop w:val="0"/>
      <w:marBottom w:val="0"/>
      <w:divBdr>
        <w:top w:val="none" w:sz="0" w:space="0" w:color="auto"/>
        <w:left w:val="none" w:sz="0" w:space="0" w:color="auto"/>
        <w:bottom w:val="none" w:sz="0" w:space="0" w:color="auto"/>
        <w:right w:val="none" w:sz="0" w:space="0" w:color="auto"/>
      </w:divBdr>
    </w:div>
    <w:div w:id="1074278671">
      <w:bodyDiv w:val="1"/>
      <w:marLeft w:val="0"/>
      <w:marRight w:val="0"/>
      <w:marTop w:val="0"/>
      <w:marBottom w:val="0"/>
      <w:divBdr>
        <w:top w:val="none" w:sz="0" w:space="0" w:color="auto"/>
        <w:left w:val="none" w:sz="0" w:space="0" w:color="auto"/>
        <w:bottom w:val="none" w:sz="0" w:space="0" w:color="auto"/>
        <w:right w:val="none" w:sz="0" w:space="0" w:color="auto"/>
      </w:divBdr>
    </w:div>
    <w:div w:id="1526141143">
      <w:bodyDiv w:val="1"/>
      <w:marLeft w:val="0"/>
      <w:marRight w:val="0"/>
      <w:marTop w:val="0"/>
      <w:marBottom w:val="0"/>
      <w:divBdr>
        <w:top w:val="none" w:sz="0" w:space="0" w:color="auto"/>
        <w:left w:val="none" w:sz="0" w:space="0" w:color="auto"/>
        <w:bottom w:val="none" w:sz="0" w:space="0" w:color="auto"/>
        <w:right w:val="none" w:sz="0" w:space="0" w:color="auto"/>
      </w:divBdr>
    </w:div>
    <w:div w:id="1556771315">
      <w:bodyDiv w:val="1"/>
      <w:marLeft w:val="0"/>
      <w:marRight w:val="0"/>
      <w:marTop w:val="0"/>
      <w:marBottom w:val="0"/>
      <w:divBdr>
        <w:top w:val="none" w:sz="0" w:space="0" w:color="auto"/>
        <w:left w:val="none" w:sz="0" w:space="0" w:color="auto"/>
        <w:bottom w:val="none" w:sz="0" w:space="0" w:color="auto"/>
        <w:right w:val="none" w:sz="0" w:space="0" w:color="auto"/>
      </w:divBdr>
    </w:div>
    <w:div w:id="1564485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SB21</b:Tag>
    <b:SourceType>InternetSite</b:SourceType>
    <b:Guid>{9B5D4CF6-E7FB-4B4B-B5F6-86CDCD42662E}</b:Guid>
    <b:Title>Wallstreetbets</b:Title>
    <b:Year>2021</b:Year>
    <b:Author>
      <b:Author>
        <b:Corporate>WSBMod</b:Corporate>
      </b:Author>
    </b:Author>
    <b:InternetSiteTitle>Reddit</b:InternetSiteTitle>
    <b:Month>January</b:Month>
    <b:Day>24</b:Day>
    <b:URL>https://www.reddit.com/r/wallstreetbets/</b:URL>
    <b:RefOrder>1</b:RefOrder>
  </b:Source>
  <b:Source>
    <b:Tag>Ven20</b:Tag>
    <b:SourceType>InternetSite</b:SourceType>
    <b:Guid>{D4EF81AA-83C8-4FD3-A55C-731CB7BBFC8F}</b:Guid>
    <b:Author>
      <b:Author>
        <b:NameList>
          <b:Person>
            <b:Last>Vena</b:Last>
            <b:First>D</b:First>
          </b:Person>
        </b:NameList>
      </b:Author>
    </b:Author>
    <b:Title>WallStreetBets Declares Victory as GameStop Stock Soars Over 50%</b:Title>
    <b:InternetSiteTitle>MSN Money</b:InternetSiteTitle>
    <b:Year>2020</b:Year>
    <b:Month>January</b:Month>
    <b:Day>23</b:Day>
    <b:URL>https://www.msn.com/en-us/money/markets/wallstreetbets-declares-victory-as-gamestop-stock-soars-over-50percent/ar-BB1d0Ios</b:URL>
    <b:RefOrder>2</b:RefOrder>
  </b:Source>
  <b:Source>
    <b:Tag>Fox20</b:Tag>
    <b:SourceType>InternetSite</b:SourceType>
    <b:Guid>{960AD6A8-5A74-4F84-B395-11EF8C565C59}</b:Guid>
    <b:Author>
      <b:Author>
        <b:NameList>
          <b:Person>
            <b:Last>Fox</b:Last>
            <b:First>M</b:First>
          </b:Person>
        </b:NameList>
      </b:Author>
    </b:Author>
    <b:Title>Hertz skyrockets since filing for bankruptcy as Robinhood traders pile into HTZ</b:Title>
    <b:InternetSiteTitle>Business Insider</b:InternetSiteTitle>
    <b:Year>2020</b:Year>
    <b:Month>June</b:Month>
    <b:Day>5</b:Day>
    <b:URL>https://markets.businessinsider.com/news/stocks/hertz-stock-price-skyrockets-since-filing-bankruptcy-traders-global-holdings-2020-6-1029285231</b:URL>
    <b:RefOrder>3</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6</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4</b:RefOrder>
  </b:Source>
  <b:Source>
    <b:Tag>Sar15</b:Tag>
    <b:SourceType>JournalArticle</b:SourceType>
    <b:Guid>{5DD76A25-435D-4AA0-BA96-225F3BC17789}</b:Guid>
    <b:Title>Qualitative research: examining the misconceptions</b:Title>
    <b:Year>2015</b:Year>
    <b:Author>
      <b:Author>
        <b:NameList>
          <b:Person>
            <b:Last>Sarma</b:Last>
            <b:First>S</b:First>
          </b:Person>
        </b:NameList>
      </b:Author>
    </b:Author>
    <b:JournalName>South Asian Journal of Management</b:JournalName>
    <b:Pages>176-191</b:Pages>
    <b:Volume>22</b:Volume>
    <b:Issue>3</b:Issue>
    <b:RefOrder>5</b:RefOrder>
  </b:Source>
  <b:Source>
    <b:Tag>Boo20</b:Tag>
    <b:SourceType>ConferenceProceedings</b:SourceType>
    <b:Guid>{5A9D9E9B-C100-400A-B742-4C2235C8C1EE}</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DOI>https://doi-org.proxy1.ncu.edu/10.1109/ICIRCA48905.2020</b:DOI>
    <b:RefOrder>7</b:RefOrder>
  </b:Source>
</b:Sources>
</file>

<file path=customXml/itemProps1.xml><?xml version="1.0" encoding="utf-8"?>
<ds:datastoreItem xmlns:ds="http://schemas.openxmlformats.org/officeDocument/2006/customXml" ds:itemID="{C4D7198E-7913-4694-AFFD-EC66F4FFF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6</TotalTime>
  <Pages>7</Pages>
  <Words>1231</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9</cp:revision>
  <dcterms:created xsi:type="dcterms:W3CDTF">2019-05-19T17:38:00Z</dcterms:created>
  <dcterms:modified xsi:type="dcterms:W3CDTF">2021-01-25T02:03:00Z</dcterms:modified>
</cp:coreProperties>
</file>